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31513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23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Kulczyk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Zuzanna Kulczyk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2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